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inagendra guntur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inagend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untur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56 West Happfield Driv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unturu.snp@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3755477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ik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aya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6/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